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DCABA" w14:textId="66924B29" w:rsidR="007502D9" w:rsidRPr="006C70DA" w:rsidRDefault="007502D9" w:rsidP="007D38B5">
      <w:pPr>
        <w:rPr>
          <w:b/>
          <w:sz w:val="32"/>
          <w:szCs w:val="32"/>
        </w:rPr>
      </w:pPr>
      <w:r w:rsidRPr="006C70DA">
        <w:rPr>
          <w:rFonts w:ascii="Helvetica" w:hAnsi="Helvetica" w:cs="Helvetica"/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342A9841" wp14:editId="155A636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59890" cy="800735"/>
            <wp:effectExtent l="0" t="0" r="0" b="0"/>
            <wp:wrapThrough wrapText="bothSides">
              <wp:wrapPolygon edited="0">
                <wp:start x="0" y="0"/>
                <wp:lineTo x="0" y="21069"/>
                <wp:lineTo x="21319" y="21069"/>
                <wp:lineTo x="2131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80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994AF" w14:textId="795F3BBB" w:rsidR="007502D9" w:rsidRPr="006C70DA" w:rsidRDefault="007502D9" w:rsidP="007D38B5">
      <w:pPr>
        <w:rPr>
          <w:b/>
          <w:sz w:val="32"/>
          <w:szCs w:val="32"/>
        </w:rPr>
      </w:pPr>
    </w:p>
    <w:p w14:paraId="5185092A" w14:textId="24AFC5B2" w:rsidR="007502D9" w:rsidRPr="006C70DA" w:rsidRDefault="007502D9" w:rsidP="007D38B5">
      <w:pPr>
        <w:rPr>
          <w:b/>
          <w:sz w:val="32"/>
          <w:szCs w:val="32"/>
        </w:rPr>
      </w:pPr>
    </w:p>
    <w:p w14:paraId="54373EDF" w14:textId="19057E47" w:rsidR="00761B26" w:rsidRPr="006C70DA" w:rsidRDefault="00503876" w:rsidP="003F4C33">
      <w:pPr>
        <w:spacing w:after="0"/>
        <w:jc w:val="center"/>
        <w:rPr>
          <w:b/>
          <w:color w:val="1F4E79" w:themeColor="accent1" w:themeShade="80"/>
          <w:sz w:val="32"/>
          <w:szCs w:val="32"/>
        </w:rPr>
      </w:pPr>
      <w:r>
        <w:rPr>
          <w:b/>
          <w:color w:val="1F4E79" w:themeColor="accent1" w:themeShade="80"/>
          <w:sz w:val="32"/>
          <w:szCs w:val="32"/>
        </w:rPr>
        <w:t xml:space="preserve">Workshop Planning </w:t>
      </w:r>
      <w:r w:rsidR="004B64B3" w:rsidRPr="006C70DA">
        <w:rPr>
          <w:b/>
          <w:color w:val="1F4E79" w:themeColor="accent1" w:themeShade="80"/>
          <w:sz w:val="32"/>
          <w:szCs w:val="32"/>
        </w:rPr>
        <w:t xml:space="preserve">Form </w:t>
      </w:r>
    </w:p>
    <w:p w14:paraId="23DB68D2" w14:textId="1AEABF8D" w:rsidR="003F4C33" w:rsidRPr="006C70DA" w:rsidRDefault="006C70DA" w:rsidP="003F4C33">
      <w:pPr>
        <w:spacing w:after="0"/>
        <w:jc w:val="center"/>
        <w:rPr>
          <w:b/>
          <w:color w:val="1F4E79" w:themeColor="accent1" w:themeShade="80"/>
          <w:sz w:val="32"/>
          <w:szCs w:val="32"/>
        </w:rPr>
      </w:pPr>
      <w:r w:rsidRPr="006C70DA">
        <w:rPr>
          <w:b/>
          <w:color w:val="1F4E79" w:themeColor="accent1" w:themeShade="80"/>
          <w:sz w:val="32"/>
          <w:szCs w:val="32"/>
        </w:rPr>
        <w:t xml:space="preserve">Brazil </w:t>
      </w:r>
      <w:r w:rsidR="004B64B3" w:rsidRPr="006C70DA">
        <w:rPr>
          <w:b/>
          <w:color w:val="1F4E79" w:themeColor="accent1" w:themeShade="80"/>
          <w:sz w:val="32"/>
          <w:szCs w:val="32"/>
        </w:rPr>
        <w:t>Workshops 2019</w:t>
      </w:r>
    </w:p>
    <w:p w14:paraId="66982C20" w14:textId="77777777" w:rsidR="00E67B13" w:rsidRPr="006C70DA" w:rsidRDefault="00E67B13" w:rsidP="00BC47F2">
      <w:pPr>
        <w:rPr>
          <w:b/>
          <w:color w:val="1F4E79" w:themeColor="accent1" w:themeShade="80"/>
          <w:sz w:val="32"/>
          <w:szCs w:val="32"/>
        </w:rPr>
      </w:pPr>
    </w:p>
    <w:p w14:paraId="2D0925EA" w14:textId="12C2401A" w:rsidR="00BC47F2" w:rsidRPr="006C70DA" w:rsidRDefault="00BC47F2" w:rsidP="00BC47F2">
      <w:pPr>
        <w:rPr>
          <w:b/>
        </w:rPr>
      </w:pPr>
      <w:r w:rsidRPr="006C70DA">
        <w:rPr>
          <w:b/>
        </w:rPr>
        <w:t>Q</w:t>
      </w:r>
      <w:r w:rsidR="0077366F" w:rsidRPr="006C70DA">
        <w:rPr>
          <w:b/>
        </w:rPr>
        <w:t>1</w:t>
      </w:r>
      <w:r w:rsidRPr="006C70DA">
        <w:rPr>
          <w:b/>
        </w:rPr>
        <w:t xml:space="preserve">. </w:t>
      </w:r>
      <w:r w:rsidR="006C70DA" w:rsidRPr="006C70DA">
        <w:rPr>
          <w:b/>
        </w:rPr>
        <w:t>Organisers</w:t>
      </w:r>
      <w:r w:rsidR="00870EF4" w:rsidRPr="006C70DA">
        <w:rPr>
          <w:b/>
        </w:rPr>
        <w:t xml:space="preserve"> </w:t>
      </w:r>
      <w:r w:rsidR="006C70DA" w:rsidRPr="006C70DA">
        <w:rPr>
          <w:b/>
        </w:rPr>
        <w:t>(please provide the details of all the main organisers</w:t>
      </w:r>
      <w:r w:rsidR="00870EF4" w:rsidRPr="006C70DA">
        <w:rPr>
          <w:b/>
        </w:rPr>
        <w:t>)</w:t>
      </w:r>
    </w:p>
    <w:tbl>
      <w:tblPr>
        <w:tblStyle w:val="Tabelacomgrade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C45F91" w:rsidRPr="006C70DA" w14:paraId="2DB0BB40" w14:textId="77777777" w:rsidTr="00C45F91">
        <w:trPr>
          <w:trHeight w:val="1059"/>
        </w:trPr>
        <w:tc>
          <w:tcPr>
            <w:tcW w:w="10471" w:type="dxa"/>
          </w:tcPr>
          <w:p w14:paraId="086E0398" w14:textId="78214AC0" w:rsidR="00C45F91" w:rsidRPr="006C70DA" w:rsidRDefault="006C70DA" w:rsidP="00CC1248">
            <w:r w:rsidRPr="006C70DA">
              <w:t>Title and name</w:t>
            </w:r>
            <w:r w:rsidR="008147AA" w:rsidRPr="006C70DA">
              <w:t>:</w:t>
            </w:r>
          </w:p>
          <w:p w14:paraId="51226FCA" w14:textId="77777777" w:rsidR="008147AA" w:rsidRPr="006C70DA" w:rsidRDefault="008147AA" w:rsidP="00CC1248"/>
          <w:p w14:paraId="5CB2F3DD" w14:textId="4A9B4572" w:rsidR="008147AA" w:rsidRPr="006C70DA" w:rsidRDefault="006C70DA" w:rsidP="00CC1248">
            <w:r w:rsidRPr="006C70DA">
              <w:t>Job title</w:t>
            </w:r>
            <w:r w:rsidR="008147AA" w:rsidRPr="006C70DA">
              <w:t>:</w:t>
            </w:r>
          </w:p>
          <w:p w14:paraId="231C62C4" w14:textId="1305B303" w:rsidR="005710BC" w:rsidRPr="006C70DA" w:rsidRDefault="005710BC" w:rsidP="00CC1248"/>
          <w:p w14:paraId="5CB145F4" w14:textId="6CA73FE7" w:rsidR="005710BC" w:rsidRPr="006C70DA" w:rsidRDefault="004F56F4" w:rsidP="00CC1248">
            <w:r w:rsidRPr="006C70DA">
              <w:t>Institut</w:t>
            </w:r>
            <w:r w:rsidR="006C70DA" w:rsidRPr="006C70DA">
              <w:t>ion/</w:t>
            </w:r>
            <w:r w:rsidRPr="006C70DA">
              <w:t>Organi</w:t>
            </w:r>
            <w:r w:rsidR="006C70DA" w:rsidRPr="006C70DA">
              <w:t>sation</w:t>
            </w:r>
            <w:r w:rsidR="005710BC" w:rsidRPr="006C70DA">
              <w:t>:</w:t>
            </w:r>
          </w:p>
          <w:p w14:paraId="58425E4B" w14:textId="77777777" w:rsidR="008147AA" w:rsidRPr="006C70DA" w:rsidRDefault="008147AA" w:rsidP="00CC1248"/>
          <w:p w14:paraId="05284A80" w14:textId="38822983" w:rsidR="008147AA" w:rsidRPr="006C70DA" w:rsidRDefault="00870EF4" w:rsidP="00CC1248">
            <w:r w:rsidRPr="006C70DA">
              <w:t xml:space="preserve">Email </w:t>
            </w:r>
            <w:r w:rsidR="006C70DA" w:rsidRPr="006C70DA">
              <w:t>and phone number</w:t>
            </w:r>
            <w:r w:rsidR="008147AA" w:rsidRPr="006C70DA">
              <w:t>:</w:t>
            </w:r>
          </w:p>
          <w:p w14:paraId="151A5161" w14:textId="3127766B" w:rsidR="008147AA" w:rsidRPr="006C70DA" w:rsidRDefault="008147AA" w:rsidP="00DF3B63"/>
        </w:tc>
      </w:tr>
    </w:tbl>
    <w:p w14:paraId="697C290A" w14:textId="77777777" w:rsidR="00DF3B63" w:rsidRPr="006C70DA" w:rsidRDefault="00DF3B63" w:rsidP="002F0E19">
      <w:pPr>
        <w:rPr>
          <w:sz w:val="20"/>
          <w:szCs w:val="20"/>
        </w:rPr>
      </w:pPr>
    </w:p>
    <w:p w14:paraId="5E8D2DFC" w14:textId="4F0C0F41" w:rsidR="002F0E19" w:rsidRPr="006C70DA" w:rsidRDefault="002F0E19" w:rsidP="002F0E19">
      <w:pPr>
        <w:rPr>
          <w:b/>
        </w:rPr>
      </w:pPr>
      <w:r w:rsidRPr="006C70DA">
        <w:rPr>
          <w:b/>
        </w:rPr>
        <w:t>Q</w:t>
      </w:r>
      <w:r w:rsidR="00DF3B63" w:rsidRPr="006C70DA">
        <w:rPr>
          <w:b/>
        </w:rPr>
        <w:t>2.</w:t>
      </w:r>
      <w:r w:rsidRPr="006C70DA">
        <w:rPr>
          <w:b/>
        </w:rPr>
        <w:t xml:space="preserve"> </w:t>
      </w:r>
      <w:r w:rsidR="006C70DA" w:rsidRPr="006C70DA">
        <w:rPr>
          <w:b/>
        </w:rPr>
        <w:t>Workshop details</w:t>
      </w:r>
    </w:p>
    <w:tbl>
      <w:tblPr>
        <w:tblStyle w:val="Tabelacomgrade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2F0E19" w:rsidRPr="006C70DA" w14:paraId="497F698E" w14:textId="77777777" w:rsidTr="009A58E3">
        <w:trPr>
          <w:trHeight w:val="1059"/>
        </w:trPr>
        <w:tc>
          <w:tcPr>
            <w:tcW w:w="10471" w:type="dxa"/>
          </w:tcPr>
          <w:p w14:paraId="6CA85252" w14:textId="2576A87F" w:rsidR="00BD51DC" w:rsidRPr="006C70DA" w:rsidRDefault="00BD51DC" w:rsidP="00BD51DC">
            <w:r w:rsidRPr="006C70DA">
              <w:t>T</w:t>
            </w:r>
            <w:r w:rsidR="006C70DA" w:rsidRPr="006C70DA">
              <w:t>itle:</w:t>
            </w:r>
          </w:p>
          <w:p w14:paraId="106AF247" w14:textId="77777777" w:rsidR="00BD51DC" w:rsidRPr="006C70DA" w:rsidRDefault="00BD51DC" w:rsidP="00BD51DC"/>
          <w:p w14:paraId="71DD4337" w14:textId="0914DEE6" w:rsidR="00BD51DC" w:rsidRPr="006C70DA" w:rsidRDefault="00DF3B63" w:rsidP="00BD51DC">
            <w:r w:rsidRPr="006C70DA">
              <w:t>Dat</w:t>
            </w:r>
            <w:r w:rsidR="006C70DA" w:rsidRPr="006C70DA">
              <w:t>e</w:t>
            </w:r>
            <w:r w:rsidR="00BD51DC" w:rsidRPr="006C70DA">
              <w:t>:</w:t>
            </w:r>
          </w:p>
          <w:p w14:paraId="50688260" w14:textId="77777777" w:rsidR="00BD51DC" w:rsidRPr="006C70DA" w:rsidRDefault="00BD51DC" w:rsidP="00BD51DC"/>
          <w:p w14:paraId="545E7E35" w14:textId="2B401DEB" w:rsidR="00BD51DC" w:rsidRPr="006C70DA" w:rsidRDefault="006C70DA" w:rsidP="00BD51DC">
            <w:r w:rsidRPr="006C70DA">
              <w:t>City/State</w:t>
            </w:r>
            <w:r w:rsidR="00BD51DC" w:rsidRPr="006C70DA">
              <w:t>:</w:t>
            </w:r>
          </w:p>
          <w:p w14:paraId="481C8F38" w14:textId="77777777" w:rsidR="00BD51DC" w:rsidRPr="006C70DA" w:rsidRDefault="00BD51DC" w:rsidP="00BD51DC"/>
          <w:p w14:paraId="0AAF3AA1" w14:textId="04A26418" w:rsidR="00BD51DC" w:rsidRPr="006C70DA" w:rsidRDefault="006C70DA" w:rsidP="00BD51DC">
            <w:r w:rsidRPr="006C70DA">
              <w:t>Participants number</w:t>
            </w:r>
            <w:r w:rsidR="00DF3B63" w:rsidRPr="006C70DA">
              <w:t>:</w:t>
            </w:r>
          </w:p>
          <w:p w14:paraId="353B92E7" w14:textId="20525B80" w:rsidR="002F0E19" w:rsidRPr="006C70DA" w:rsidRDefault="002F0E19" w:rsidP="002F0E19">
            <w:r w:rsidRPr="006C70DA">
              <w:t xml:space="preserve"> </w:t>
            </w:r>
          </w:p>
        </w:tc>
      </w:tr>
    </w:tbl>
    <w:p w14:paraId="39C53BA0" w14:textId="128CF9D2" w:rsidR="002F0E19" w:rsidRPr="006C70DA" w:rsidRDefault="002F0E19" w:rsidP="00E55084">
      <w:pPr>
        <w:spacing w:line="240" w:lineRule="auto"/>
        <w:rPr>
          <w:sz w:val="20"/>
          <w:szCs w:val="20"/>
        </w:rPr>
      </w:pPr>
    </w:p>
    <w:p w14:paraId="19393767" w14:textId="41F517C1" w:rsidR="0025118C" w:rsidRPr="006C70DA" w:rsidRDefault="003A1841" w:rsidP="0025118C">
      <w:pPr>
        <w:rPr>
          <w:b/>
        </w:rPr>
      </w:pPr>
      <w:r w:rsidRPr="006C70DA">
        <w:rPr>
          <w:b/>
        </w:rPr>
        <w:t>Q</w:t>
      </w:r>
      <w:r w:rsidR="00DF3B63" w:rsidRPr="006C70DA">
        <w:rPr>
          <w:b/>
        </w:rPr>
        <w:t>3</w:t>
      </w:r>
      <w:r w:rsidR="00354F06" w:rsidRPr="006C70DA">
        <w:rPr>
          <w:b/>
        </w:rPr>
        <w:t xml:space="preserve">. </w:t>
      </w:r>
      <w:r w:rsidR="00DF3B63" w:rsidRPr="006C70DA">
        <w:rPr>
          <w:b/>
        </w:rPr>
        <w:t>Pr</w:t>
      </w:r>
      <w:r w:rsidR="006C70DA" w:rsidRPr="006C70DA">
        <w:rPr>
          <w:b/>
        </w:rPr>
        <w:t>eliminary program</w:t>
      </w:r>
      <w:r w:rsidR="00F765B9" w:rsidRPr="006C70DA">
        <w:rPr>
          <w:b/>
        </w:rPr>
        <w:t xml:space="preserve"> </w:t>
      </w:r>
      <w:r w:rsidR="008147AA" w:rsidRPr="006C70DA">
        <w:rPr>
          <w:b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:rsidRPr="006C70DA" w14:paraId="7FAC5FCD" w14:textId="77777777" w:rsidTr="00F96728">
        <w:trPr>
          <w:trHeight w:val="2268"/>
        </w:trPr>
        <w:tc>
          <w:tcPr>
            <w:tcW w:w="10456" w:type="dxa"/>
          </w:tcPr>
          <w:p w14:paraId="70983486" w14:textId="77777777" w:rsidR="00C45F91" w:rsidRPr="006C70DA" w:rsidRDefault="00C45F91" w:rsidP="003E7BF4">
            <w:pPr>
              <w:rPr>
                <w:b/>
              </w:rPr>
            </w:pPr>
          </w:p>
          <w:p w14:paraId="52401682" w14:textId="77777777" w:rsidR="00E5619F" w:rsidRPr="006C70DA" w:rsidRDefault="00E5619F" w:rsidP="003E7BF4">
            <w:pPr>
              <w:rPr>
                <w:b/>
              </w:rPr>
            </w:pPr>
          </w:p>
        </w:tc>
      </w:tr>
    </w:tbl>
    <w:p w14:paraId="6A5B9392" w14:textId="36FADEF8" w:rsidR="00C22215" w:rsidRPr="006C70DA" w:rsidRDefault="00C22215" w:rsidP="000A66CF"/>
    <w:p w14:paraId="5B684A0A" w14:textId="0AC4C67E" w:rsidR="00DB038D" w:rsidRPr="006C70DA" w:rsidRDefault="005E3076" w:rsidP="00DF3B63">
      <w:pPr>
        <w:rPr>
          <w:b/>
        </w:rPr>
      </w:pPr>
      <w:r w:rsidRPr="006C70DA">
        <w:rPr>
          <w:b/>
        </w:rPr>
        <w:t>Q</w:t>
      </w:r>
      <w:r w:rsidR="00D55AF2" w:rsidRPr="006C70DA">
        <w:rPr>
          <w:b/>
        </w:rPr>
        <w:t>6</w:t>
      </w:r>
      <w:r w:rsidRPr="006C70DA">
        <w:rPr>
          <w:b/>
        </w:rPr>
        <w:t>.</w:t>
      </w:r>
      <w:r w:rsidR="00DB038D" w:rsidRPr="006C70DA">
        <w:rPr>
          <w:b/>
        </w:rPr>
        <w:t xml:space="preserve"> </w:t>
      </w:r>
      <w:r w:rsidR="006C70DA">
        <w:rPr>
          <w:b/>
        </w:rPr>
        <w:t xml:space="preserve">Would you like your workshop to be advertised on </w:t>
      </w:r>
      <w:proofErr w:type="spellStart"/>
      <w:r w:rsidR="006C70DA">
        <w:rPr>
          <w:b/>
        </w:rPr>
        <w:t>REDe</w:t>
      </w:r>
      <w:proofErr w:type="spellEnd"/>
      <w:r w:rsidR="006C70DA">
        <w:rPr>
          <w:b/>
        </w:rPr>
        <w:t xml:space="preserve"> website</w:t>
      </w:r>
      <w:r w:rsidR="00DF3B63" w:rsidRPr="006C70DA">
        <w:rPr>
          <w:b/>
        </w:rPr>
        <w:t>?</w:t>
      </w:r>
    </w:p>
    <w:p w14:paraId="59405496" w14:textId="21D53E51" w:rsidR="00CF160B" w:rsidRPr="006C70DA" w:rsidRDefault="00DB038D" w:rsidP="00CF160B">
      <w:pPr>
        <w:pStyle w:val="PargrafodaLista"/>
        <w:numPr>
          <w:ilvl w:val="0"/>
          <w:numId w:val="12"/>
        </w:numPr>
      </w:pPr>
      <w:proofErr w:type="gramStart"/>
      <w:r w:rsidRPr="006C70DA">
        <w:t>(  )</w:t>
      </w:r>
      <w:proofErr w:type="gramEnd"/>
      <w:r w:rsidRPr="006C70DA">
        <w:t xml:space="preserve"> </w:t>
      </w:r>
      <w:r w:rsidR="006C70DA">
        <w:t xml:space="preserve">Yes </w:t>
      </w:r>
      <w:r w:rsidR="00CF160B" w:rsidRPr="006C70DA">
        <w:t xml:space="preserve">(Continue </w:t>
      </w:r>
      <w:r w:rsidR="006C70DA">
        <w:t>to</w:t>
      </w:r>
      <w:r w:rsidR="00CF160B" w:rsidRPr="006C70DA">
        <w:t xml:space="preserve"> Q7)</w:t>
      </w:r>
    </w:p>
    <w:p w14:paraId="13F9D51D" w14:textId="3235BBCD" w:rsidR="00CF160B" w:rsidRPr="006C70DA" w:rsidRDefault="00CF160B" w:rsidP="00CF160B">
      <w:pPr>
        <w:pStyle w:val="PargrafodaLista"/>
        <w:numPr>
          <w:ilvl w:val="0"/>
          <w:numId w:val="9"/>
        </w:numPr>
      </w:pPr>
      <w:proofErr w:type="gramStart"/>
      <w:r w:rsidRPr="006C70DA">
        <w:t>(  )</w:t>
      </w:r>
      <w:proofErr w:type="gramEnd"/>
      <w:r w:rsidRPr="006C70DA">
        <w:t xml:space="preserve"> No (Continue </w:t>
      </w:r>
      <w:r w:rsidR="006C70DA">
        <w:t>to</w:t>
      </w:r>
      <w:r w:rsidRPr="006C70DA">
        <w:t xml:space="preserve"> Q</w:t>
      </w:r>
      <w:r w:rsidR="00DF3B63" w:rsidRPr="006C70DA">
        <w:t>8</w:t>
      </w:r>
      <w:r w:rsidRPr="006C70DA">
        <w:t>)</w:t>
      </w:r>
    </w:p>
    <w:p w14:paraId="6670BD04" w14:textId="77777777" w:rsidR="00DB038D" w:rsidRPr="006C70DA" w:rsidRDefault="00DB038D" w:rsidP="00DB038D"/>
    <w:p w14:paraId="659FA51C" w14:textId="33270BA1" w:rsidR="00DB038D" w:rsidRPr="006C70DA" w:rsidRDefault="00DB038D" w:rsidP="00DB038D">
      <w:pPr>
        <w:rPr>
          <w:b/>
        </w:rPr>
      </w:pPr>
      <w:r w:rsidRPr="006C70DA">
        <w:rPr>
          <w:b/>
        </w:rPr>
        <w:t xml:space="preserve">Q7. </w:t>
      </w:r>
      <w:r w:rsidR="00B24402">
        <w:rPr>
          <w:b/>
        </w:rPr>
        <w:t xml:space="preserve">If you answered </w:t>
      </w:r>
      <w:r w:rsidR="00CF160B" w:rsidRPr="006C70DA">
        <w:rPr>
          <w:b/>
        </w:rPr>
        <w:t>“</w:t>
      </w:r>
      <w:r w:rsidR="00B24402">
        <w:rPr>
          <w:b/>
        </w:rPr>
        <w:t>Yes</w:t>
      </w:r>
      <w:r w:rsidR="00CF160B" w:rsidRPr="006C70DA">
        <w:rPr>
          <w:b/>
        </w:rPr>
        <w:t xml:space="preserve">” </w:t>
      </w:r>
      <w:r w:rsidR="00B24402">
        <w:rPr>
          <w:b/>
        </w:rPr>
        <w:t>to</w:t>
      </w:r>
      <w:r w:rsidR="00CF160B" w:rsidRPr="006C70DA">
        <w:rPr>
          <w:b/>
        </w:rPr>
        <w:t xml:space="preserve"> Q6</w:t>
      </w:r>
      <w:r w:rsidRPr="006C70DA">
        <w:rPr>
          <w:b/>
        </w:rPr>
        <w:t>,</w:t>
      </w:r>
      <w:r w:rsidR="00DF3B63" w:rsidRPr="006C70DA">
        <w:rPr>
          <w:b/>
        </w:rPr>
        <w:t xml:space="preserve"> </w:t>
      </w:r>
      <w:r w:rsidR="00B24402">
        <w:rPr>
          <w:b/>
        </w:rPr>
        <w:t xml:space="preserve">please complete the following with the information you would want to be advertised on </w:t>
      </w:r>
      <w:proofErr w:type="spellStart"/>
      <w:r w:rsidR="00B24402">
        <w:rPr>
          <w:b/>
        </w:rPr>
        <w:t>REDe</w:t>
      </w:r>
      <w:proofErr w:type="spellEnd"/>
      <w:r w:rsidR="00B24402">
        <w:rPr>
          <w:b/>
        </w:rPr>
        <w:t xml:space="preserve"> website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:rsidRPr="006C70DA" w14:paraId="7E543118" w14:textId="77777777" w:rsidTr="00F96728">
        <w:trPr>
          <w:trHeight w:val="2268"/>
        </w:trPr>
        <w:tc>
          <w:tcPr>
            <w:tcW w:w="10456" w:type="dxa"/>
          </w:tcPr>
          <w:p w14:paraId="09225C53" w14:textId="4932A816" w:rsidR="00DF3B63" w:rsidRDefault="00DF3B63" w:rsidP="00DF3B63">
            <w:r w:rsidRPr="006C70DA">
              <w:lastRenderedPageBreak/>
              <w:t xml:space="preserve">Link </w:t>
            </w:r>
            <w:r w:rsidR="00B24402">
              <w:t xml:space="preserve">to the </w:t>
            </w:r>
            <w:r w:rsidRPr="006C70DA">
              <w:t>workshop</w:t>
            </w:r>
            <w:r w:rsidR="00B24402">
              <w:t xml:space="preserve"> website</w:t>
            </w:r>
            <w:r w:rsidRPr="006C70DA">
              <w:t>:</w:t>
            </w:r>
          </w:p>
          <w:p w14:paraId="376721B2" w14:textId="77777777" w:rsidR="008B2811" w:rsidRPr="006C70DA" w:rsidRDefault="008B2811" w:rsidP="00DF3B63"/>
          <w:p w14:paraId="13249AD2" w14:textId="51D60AB1" w:rsidR="00C45F91" w:rsidRPr="006C70DA" w:rsidRDefault="00B24402" w:rsidP="00413C66">
            <w:r>
              <w:t xml:space="preserve">Workshop abstract (up to </w:t>
            </w:r>
            <w:r w:rsidR="00413C66">
              <w:t xml:space="preserve">a maximum of 250 </w:t>
            </w:r>
            <w:r>
              <w:t>words</w:t>
            </w:r>
            <w:r w:rsidR="0074562C" w:rsidRPr="006C70DA">
              <w:t>)</w:t>
            </w:r>
            <w:r w:rsidR="00DF3B63" w:rsidRPr="006C70DA">
              <w:t>:</w:t>
            </w:r>
          </w:p>
        </w:tc>
      </w:tr>
    </w:tbl>
    <w:p w14:paraId="569A8ED1" w14:textId="0E1025A9" w:rsidR="00E5619F" w:rsidRPr="006C70DA" w:rsidRDefault="00E5619F" w:rsidP="00F50839">
      <w:pPr>
        <w:rPr>
          <w:b/>
        </w:rPr>
      </w:pPr>
    </w:p>
    <w:p w14:paraId="1C818AC1" w14:textId="693C6A6C" w:rsidR="00DB038D" w:rsidRPr="006C70DA" w:rsidRDefault="00DB038D" w:rsidP="00F50839">
      <w:pPr>
        <w:rPr>
          <w:b/>
        </w:rPr>
      </w:pPr>
      <w:bookmarkStart w:id="0" w:name="_Hlk10129491"/>
      <w:r w:rsidRPr="006C70DA">
        <w:rPr>
          <w:b/>
        </w:rPr>
        <w:t>Q</w:t>
      </w:r>
      <w:r w:rsidR="00DF3B63" w:rsidRPr="006C70DA">
        <w:rPr>
          <w:b/>
        </w:rPr>
        <w:t>8</w:t>
      </w:r>
      <w:r w:rsidRPr="006C70DA">
        <w:rPr>
          <w:b/>
        </w:rPr>
        <w:t>.</w:t>
      </w:r>
      <w:r w:rsidR="00DF3B63" w:rsidRPr="006C70DA">
        <w:t xml:space="preserve"> </w:t>
      </w:r>
      <w:r w:rsidR="00B24402" w:rsidRPr="00B24402">
        <w:rPr>
          <w:b/>
          <w:bCs/>
        </w:rPr>
        <w:t xml:space="preserve">Would you be interested </w:t>
      </w:r>
      <w:r w:rsidR="00EE51F3">
        <w:rPr>
          <w:b/>
          <w:bCs/>
        </w:rPr>
        <w:t>in offering digital certificates of attendance to participants after the workshop?</w:t>
      </w:r>
    </w:p>
    <w:p w14:paraId="48D630E1" w14:textId="69B76BDF" w:rsidR="00DB038D" w:rsidRPr="006C70DA" w:rsidRDefault="00DB038D" w:rsidP="00DB038D">
      <w:pPr>
        <w:pStyle w:val="PargrafodaLista"/>
        <w:numPr>
          <w:ilvl w:val="0"/>
          <w:numId w:val="14"/>
        </w:numPr>
      </w:pPr>
      <w:proofErr w:type="gramStart"/>
      <w:r w:rsidRPr="006C70DA">
        <w:t>(</w:t>
      </w:r>
      <w:r w:rsidR="009476D1" w:rsidRPr="006C70DA">
        <w:t xml:space="preserve"> </w:t>
      </w:r>
      <w:r w:rsidRPr="006C70DA">
        <w:t xml:space="preserve"> )</w:t>
      </w:r>
      <w:proofErr w:type="gramEnd"/>
      <w:r w:rsidRPr="006C70DA">
        <w:t xml:space="preserve"> </w:t>
      </w:r>
      <w:r w:rsidR="00B24402">
        <w:t>Yes</w:t>
      </w:r>
      <w:r w:rsidR="00DF3B63" w:rsidRPr="006C70DA">
        <w:t xml:space="preserve">  (Continue </w:t>
      </w:r>
      <w:r w:rsidR="00B24402">
        <w:t>to</w:t>
      </w:r>
      <w:r w:rsidR="00DF3B63" w:rsidRPr="006C70DA">
        <w:t xml:space="preserve"> Q9)</w:t>
      </w:r>
    </w:p>
    <w:p w14:paraId="39D77AE5" w14:textId="6A8C9470" w:rsidR="009476D1" w:rsidRPr="006C70DA" w:rsidRDefault="009476D1" w:rsidP="00DB038D">
      <w:pPr>
        <w:pStyle w:val="PargrafodaLista"/>
        <w:numPr>
          <w:ilvl w:val="0"/>
          <w:numId w:val="14"/>
        </w:numPr>
      </w:pPr>
      <w:proofErr w:type="gramStart"/>
      <w:r w:rsidRPr="006C70DA">
        <w:t>(  )</w:t>
      </w:r>
      <w:proofErr w:type="gramEnd"/>
      <w:r w:rsidRPr="006C70DA">
        <w:t xml:space="preserve"> N</w:t>
      </w:r>
      <w:r w:rsidR="00677F2D" w:rsidRPr="006C70DA">
        <w:t>o</w:t>
      </w:r>
      <w:r w:rsidR="00DF3B63" w:rsidRPr="006C70DA">
        <w:t xml:space="preserve"> (Continue </w:t>
      </w:r>
      <w:r w:rsidR="00B24402">
        <w:t>to</w:t>
      </w:r>
      <w:r w:rsidR="00DF3B63" w:rsidRPr="006C70DA">
        <w:t xml:space="preserve"> Q10)</w:t>
      </w:r>
    </w:p>
    <w:bookmarkEnd w:id="0"/>
    <w:p w14:paraId="58743453" w14:textId="1E36A15C" w:rsidR="000840E8" w:rsidRPr="006C70DA" w:rsidRDefault="000840E8" w:rsidP="000840E8">
      <w:pPr>
        <w:pStyle w:val="PargrafodaLista"/>
      </w:pPr>
    </w:p>
    <w:p w14:paraId="187BE333" w14:textId="5AFDC4DE" w:rsidR="00E5619F" w:rsidRPr="006C70DA" w:rsidRDefault="00D55AF2" w:rsidP="00E5619F">
      <w:pPr>
        <w:rPr>
          <w:b/>
        </w:rPr>
      </w:pPr>
      <w:r w:rsidRPr="006C70DA">
        <w:rPr>
          <w:b/>
        </w:rPr>
        <w:t>Q</w:t>
      </w:r>
      <w:r w:rsidR="009476D1" w:rsidRPr="006C70DA">
        <w:rPr>
          <w:b/>
        </w:rPr>
        <w:t>9</w:t>
      </w:r>
      <w:r w:rsidR="008147AA" w:rsidRPr="006C70DA">
        <w:rPr>
          <w:b/>
        </w:rPr>
        <w:t xml:space="preserve">. </w:t>
      </w:r>
      <w:r w:rsidR="00B24402">
        <w:rPr>
          <w:b/>
        </w:rPr>
        <w:t xml:space="preserve">If you answered </w:t>
      </w:r>
      <w:r w:rsidR="00DF3B63" w:rsidRPr="006C70DA">
        <w:rPr>
          <w:b/>
        </w:rPr>
        <w:t>“</w:t>
      </w:r>
      <w:r w:rsidR="00B24402">
        <w:rPr>
          <w:b/>
        </w:rPr>
        <w:t>Yes</w:t>
      </w:r>
      <w:r w:rsidR="00DF3B63" w:rsidRPr="006C70DA">
        <w:rPr>
          <w:b/>
        </w:rPr>
        <w:t xml:space="preserve">” </w:t>
      </w:r>
      <w:r w:rsidR="00B24402">
        <w:rPr>
          <w:b/>
        </w:rPr>
        <w:t>to</w:t>
      </w:r>
      <w:r w:rsidR="00DF3B63" w:rsidRPr="006C70DA">
        <w:rPr>
          <w:b/>
        </w:rPr>
        <w:t xml:space="preserve"> Q8, </w:t>
      </w:r>
      <w:r w:rsidR="00B24402">
        <w:rPr>
          <w:b/>
        </w:rPr>
        <w:t xml:space="preserve">please provide the information </w:t>
      </w:r>
      <w:r w:rsidR="00413C66">
        <w:rPr>
          <w:b/>
        </w:rPr>
        <w:t>you wish to feature on</w:t>
      </w:r>
      <w:r w:rsidR="00B24402">
        <w:rPr>
          <w:b/>
        </w:rPr>
        <w:t xml:space="preserve"> the digital certificates</w:t>
      </w:r>
      <w:r w:rsidR="00DF3B63" w:rsidRPr="006C70DA">
        <w:rPr>
          <w:b/>
        </w:rPr>
        <w:t xml:space="preserve">.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5619F" w:rsidRPr="006C70DA" w14:paraId="06769E59" w14:textId="77777777" w:rsidTr="00F96728">
        <w:trPr>
          <w:trHeight w:val="2268"/>
        </w:trPr>
        <w:tc>
          <w:tcPr>
            <w:tcW w:w="10456" w:type="dxa"/>
          </w:tcPr>
          <w:p w14:paraId="2495C24C" w14:textId="7C31F057" w:rsidR="00DF3B63" w:rsidRPr="006C70DA" w:rsidRDefault="00B24402" w:rsidP="009A58E3">
            <w:r>
              <w:t>Workshop title</w:t>
            </w:r>
            <w:r w:rsidR="00DF3B63" w:rsidRPr="006C70DA">
              <w:t>:</w:t>
            </w:r>
          </w:p>
          <w:p w14:paraId="18D13C44" w14:textId="77777777" w:rsidR="00DF3B63" w:rsidRPr="006C70DA" w:rsidRDefault="00DF3B63" w:rsidP="009A58E3"/>
          <w:p w14:paraId="48C20750" w14:textId="0AE439BE" w:rsidR="00E5619F" w:rsidRPr="006C70DA" w:rsidRDefault="00DF57F4" w:rsidP="009A58E3">
            <w:r>
              <w:t>Duration</w:t>
            </w:r>
            <w:r w:rsidR="00DF3B63" w:rsidRPr="006C70DA">
              <w:t>:</w:t>
            </w:r>
          </w:p>
          <w:p w14:paraId="6A268F10" w14:textId="77777777" w:rsidR="00DF57F4" w:rsidRDefault="00DF3B63" w:rsidP="009A58E3">
            <w:r w:rsidRPr="006C70DA">
              <w:t xml:space="preserve"> </w:t>
            </w:r>
          </w:p>
          <w:p w14:paraId="5AEADB17" w14:textId="7CCD8F6E" w:rsidR="00DF3B63" w:rsidRPr="006C70DA" w:rsidRDefault="00DF57F4" w:rsidP="009A58E3">
            <w:r>
              <w:t>City/State</w:t>
            </w:r>
            <w:r w:rsidR="00DF3B63" w:rsidRPr="006C70DA">
              <w:t>:</w:t>
            </w:r>
          </w:p>
          <w:p w14:paraId="2D60D7BE" w14:textId="77414E51" w:rsidR="00DF3B63" w:rsidRPr="006C70DA" w:rsidRDefault="00DF3B63" w:rsidP="009A58E3"/>
          <w:p w14:paraId="1F665F68" w14:textId="783323DF" w:rsidR="00DF3B63" w:rsidRPr="006C70DA" w:rsidRDefault="00DF3B63" w:rsidP="009A58E3">
            <w:r w:rsidRPr="006C70DA">
              <w:t>Dat</w:t>
            </w:r>
            <w:r w:rsidR="00DF57F4">
              <w:t>e</w:t>
            </w:r>
            <w:r w:rsidRPr="006C70DA">
              <w:t>:</w:t>
            </w:r>
          </w:p>
          <w:p w14:paraId="44D5E17E" w14:textId="2E01BA25" w:rsidR="00DF3B63" w:rsidRPr="006C70DA" w:rsidRDefault="00DF3B63" w:rsidP="009A58E3"/>
          <w:p w14:paraId="134EF52F" w14:textId="2ED1FCBD" w:rsidR="00DF3B63" w:rsidRPr="006C70DA" w:rsidRDefault="00DF57F4" w:rsidP="009A58E3">
            <w:r>
              <w:t>Other information</w:t>
            </w:r>
            <w:r w:rsidR="008B2811">
              <w:t xml:space="preserve"> (optional)</w:t>
            </w:r>
            <w:r w:rsidR="00DF3B63" w:rsidRPr="006C70DA">
              <w:t>:</w:t>
            </w:r>
          </w:p>
          <w:p w14:paraId="63C7E3AF" w14:textId="77777777" w:rsidR="00E5619F" w:rsidRPr="006C70DA" w:rsidRDefault="00E5619F" w:rsidP="009A58E3"/>
        </w:tc>
      </w:tr>
    </w:tbl>
    <w:p w14:paraId="0265DA7F" w14:textId="77777777" w:rsidR="00E5619F" w:rsidRPr="006C70DA" w:rsidRDefault="00E5619F" w:rsidP="00F50839">
      <w:pPr>
        <w:rPr>
          <w:b/>
        </w:rPr>
      </w:pPr>
    </w:p>
    <w:p w14:paraId="268FDE92" w14:textId="3C559674" w:rsidR="00DF3B63" w:rsidRPr="006C70DA" w:rsidRDefault="00DF3B63" w:rsidP="00DF3B63">
      <w:pPr>
        <w:rPr>
          <w:b/>
        </w:rPr>
      </w:pPr>
      <w:r w:rsidRPr="006C70DA">
        <w:rPr>
          <w:b/>
        </w:rPr>
        <w:t>Q</w:t>
      </w:r>
      <w:r w:rsidR="00E67B13" w:rsidRPr="006C70DA">
        <w:rPr>
          <w:b/>
        </w:rPr>
        <w:t>10</w:t>
      </w:r>
      <w:r w:rsidRPr="006C70DA">
        <w:rPr>
          <w:b/>
        </w:rPr>
        <w:t xml:space="preserve">. </w:t>
      </w:r>
      <w:r w:rsidR="00DF57F4">
        <w:rPr>
          <w:b/>
        </w:rPr>
        <w:t xml:space="preserve">Would you </w:t>
      </w:r>
      <w:r w:rsidR="00EE51F3">
        <w:rPr>
          <w:b/>
        </w:rPr>
        <w:t>be happy for us to use/ask you to</w:t>
      </w:r>
      <w:r w:rsidR="00DF57F4">
        <w:rPr>
          <w:b/>
        </w:rPr>
        <w:t xml:space="preserve"> use recording </w:t>
      </w:r>
      <w:r w:rsidR="00EE51F3">
        <w:rPr>
          <w:b/>
        </w:rPr>
        <w:t>software to capture the workshop talks</w:t>
      </w:r>
      <w:r w:rsidR="00DF57F4">
        <w:rPr>
          <w:b/>
        </w:rPr>
        <w:t>?</w:t>
      </w:r>
    </w:p>
    <w:p w14:paraId="785A57CF" w14:textId="6F61E13D" w:rsidR="00DF3B63" w:rsidRPr="006C70DA" w:rsidRDefault="00DF3B63" w:rsidP="00DF3B63">
      <w:pPr>
        <w:numPr>
          <w:ilvl w:val="0"/>
          <w:numId w:val="14"/>
        </w:numPr>
      </w:pPr>
      <w:proofErr w:type="gramStart"/>
      <w:r w:rsidRPr="006C70DA">
        <w:t>(  )</w:t>
      </w:r>
      <w:proofErr w:type="gramEnd"/>
      <w:r w:rsidRPr="006C70DA">
        <w:t xml:space="preserve"> </w:t>
      </w:r>
      <w:r w:rsidR="00DF57F4">
        <w:t>Yes</w:t>
      </w:r>
      <w:r w:rsidRPr="006C70DA">
        <w:t xml:space="preserve"> </w:t>
      </w:r>
    </w:p>
    <w:p w14:paraId="3CE7990F" w14:textId="0A2BA75A" w:rsidR="00DF3B63" w:rsidRDefault="00DF3B63" w:rsidP="00DF3B63">
      <w:pPr>
        <w:numPr>
          <w:ilvl w:val="0"/>
          <w:numId w:val="14"/>
        </w:numPr>
      </w:pPr>
      <w:proofErr w:type="gramStart"/>
      <w:r w:rsidRPr="006C70DA">
        <w:t>(  )</w:t>
      </w:r>
      <w:proofErr w:type="gramEnd"/>
      <w:r w:rsidRPr="006C70DA">
        <w:t xml:space="preserve"> </w:t>
      </w:r>
      <w:r w:rsidR="00DF57F4">
        <w:t>No</w:t>
      </w:r>
      <w:r w:rsidRPr="006C70DA">
        <w:t xml:space="preserve"> </w:t>
      </w:r>
    </w:p>
    <w:p w14:paraId="47BFDA0C" w14:textId="77777777" w:rsidR="00EE51F3" w:rsidRPr="006C70DA" w:rsidRDefault="00EE51F3" w:rsidP="00EE51F3">
      <w:pPr>
        <w:ind w:left="720"/>
      </w:pPr>
    </w:p>
    <w:p w14:paraId="2BB72228" w14:textId="14125B02" w:rsidR="00DF3B63" w:rsidRPr="00DF57F4" w:rsidRDefault="00DF3B63" w:rsidP="00DF3B63">
      <w:pPr>
        <w:rPr>
          <w:b/>
          <w:lang w:val="en-US"/>
        </w:rPr>
      </w:pPr>
      <w:r w:rsidRPr="006C70DA">
        <w:rPr>
          <w:b/>
        </w:rPr>
        <w:t>Q</w:t>
      </w:r>
      <w:r w:rsidR="00E67B13" w:rsidRPr="006C70DA">
        <w:rPr>
          <w:b/>
        </w:rPr>
        <w:t>11</w:t>
      </w:r>
      <w:r w:rsidRPr="006C70DA">
        <w:rPr>
          <w:b/>
        </w:rPr>
        <w:t>.</w:t>
      </w:r>
      <w:r w:rsidRPr="006C70DA">
        <w:t xml:space="preserve"> </w:t>
      </w:r>
      <w:r w:rsidR="00DF57F4" w:rsidRPr="00DF57F4">
        <w:rPr>
          <w:b/>
          <w:bCs/>
        </w:rPr>
        <w:t xml:space="preserve">Would you be interested </w:t>
      </w:r>
      <w:r w:rsidR="00413C66">
        <w:rPr>
          <w:b/>
          <w:bCs/>
        </w:rPr>
        <w:t xml:space="preserve">in participating </w:t>
      </w:r>
      <w:r w:rsidR="00DF57F4" w:rsidRPr="00DF57F4">
        <w:rPr>
          <w:b/>
          <w:bCs/>
        </w:rPr>
        <w:t>in the final December meeting on 4</w:t>
      </w:r>
      <w:r w:rsidR="00DF57F4" w:rsidRPr="00DF57F4">
        <w:rPr>
          <w:b/>
          <w:bCs/>
          <w:vertAlign w:val="superscript"/>
        </w:rPr>
        <w:t>th</w:t>
      </w:r>
      <w:r w:rsidR="00DF57F4" w:rsidRPr="00DF57F4">
        <w:rPr>
          <w:b/>
          <w:bCs/>
        </w:rPr>
        <w:t xml:space="preserve"> December 2019 at </w:t>
      </w:r>
      <w:r w:rsidR="00E67B13" w:rsidRPr="004656AC">
        <w:rPr>
          <w:b/>
          <w:lang w:val="en-US"/>
        </w:rPr>
        <w:t>São José do Rio Preto</w:t>
      </w:r>
      <w:r w:rsidRPr="004656AC">
        <w:rPr>
          <w:b/>
          <w:lang w:val="en-US"/>
        </w:rPr>
        <w:t>?</w:t>
      </w:r>
      <w:r w:rsidR="0074562C" w:rsidRPr="004656AC">
        <w:rPr>
          <w:b/>
          <w:lang w:val="en-US"/>
        </w:rPr>
        <w:t xml:space="preserve"> </w:t>
      </w:r>
      <w:proofErr w:type="spellStart"/>
      <w:r w:rsidR="0074562C" w:rsidRPr="00DF57F4">
        <w:rPr>
          <w:b/>
          <w:lang w:val="en-US"/>
        </w:rPr>
        <w:t>REDe</w:t>
      </w:r>
      <w:proofErr w:type="spellEnd"/>
      <w:r w:rsidR="0074562C" w:rsidRPr="00DF57F4">
        <w:rPr>
          <w:b/>
          <w:lang w:val="en-US"/>
        </w:rPr>
        <w:t xml:space="preserve"> </w:t>
      </w:r>
      <w:r w:rsidR="00DF57F4" w:rsidRPr="00DF57F4">
        <w:rPr>
          <w:b/>
          <w:lang w:val="en-US"/>
        </w:rPr>
        <w:t xml:space="preserve">will provide an </w:t>
      </w:r>
      <w:r w:rsidR="00413C66">
        <w:rPr>
          <w:b/>
          <w:lang w:val="en-US"/>
        </w:rPr>
        <w:t>additional</w:t>
      </w:r>
      <w:r w:rsidR="00413C66" w:rsidRPr="00DF57F4">
        <w:rPr>
          <w:b/>
          <w:lang w:val="en-US"/>
        </w:rPr>
        <w:t xml:space="preserve"> </w:t>
      </w:r>
      <w:r w:rsidR="00DF57F4" w:rsidRPr="00DF57F4">
        <w:rPr>
          <w:b/>
          <w:lang w:val="en-US"/>
        </w:rPr>
        <w:t>R$ 3000 to help you with costs</w:t>
      </w:r>
      <w:r w:rsidR="0074562C" w:rsidRPr="00DF57F4">
        <w:rPr>
          <w:b/>
          <w:lang w:val="en-US"/>
        </w:rPr>
        <w:t>.</w:t>
      </w:r>
    </w:p>
    <w:p w14:paraId="2BA61513" w14:textId="76BBEBB3" w:rsidR="00DF3B63" w:rsidRPr="006C70DA" w:rsidRDefault="00DF3B63" w:rsidP="00DF3B63">
      <w:pPr>
        <w:pStyle w:val="PargrafodaLista"/>
        <w:numPr>
          <w:ilvl w:val="0"/>
          <w:numId w:val="14"/>
        </w:numPr>
      </w:pPr>
      <w:proofErr w:type="gramStart"/>
      <w:r w:rsidRPr="006C70DA">
        <w:t>(  )</w:t>
      </w:r>
      <w:proofErr w:type="gramEnd"/>
      <w:r w:rsidRPr="006C70DA">
        <w:t xml:space="preserve"> </w:t>
      </w:r>
      <w:r w:rsidR="00DF57F4">
        <w:t>Yes</w:t>
      </w:r>
    </w:p>
    <w:p w14:paraId="46F038A2" w14:textId="224E2E7C" w:rsidR="0074562C" w:rsidRPr="006C70DA" w:rsidRDefault="00DF3B63" w:rsidP="00BE7EF6">
      <w:pPr>
        <w:pStyle w:val="PargrafodaLista"/>
        <w:numPr>
          <w:ilvl w:val="0"/>
          <w:numId w:val="14"/>
        </w:numPr>
      </w:pPr>
      <w:proofErr w:type="gramStart"/>
      <w:r w:rsidRPr="006C70DA">
        <w:t>(  )</w:t>
      </w:r>
      <w:proofErr w:type="gramEnd"/>
      <w:r w:rsidRPr="006C70DA">
        <w:t xml:space="preserve"> No</w:t>
      </w:r>
    </w:p>
    <w:p w14:paraId="0962BB46" w14:textId="3EBE920C" w:rsidR="00DF3B63" w:rsidRPr="00DF57F4" w:rsidRDefault="00DF57F4" w:rsidP="006F3E8D">
      <w:pPr>
        <w:ind w:left="360"/>
        <w:rPr>
          <w:lang w:val="en-US"/>
        </w:rPr>
      </w:pPr>
      <w:r w:rsidRPr="00DF57F4">
        <w:rPr>
          <w:lang w:val="en-US"/>
        </w:rPr>
        <w:t>If yes</w:t>
      </w:r>
      <w:r w:rsidR="0074562C" w:rsidRPr="00DF57F4">
        <w:rPr>
          <w:lang w:val="en-US"/>
        </w:rPr>
        <w:t xml:space="preserve">, </w:t>
      </w:r>
      <w:r w:rsidRPr="00DF57F4">
        <w:rPr>
          <w:lang w:val="en-US"/>
        </w:rPr>
        <w:t>please provide the name</w:t>
      </w:r>
      <w:r>
        <w:rPr>
          <w:lang w:val="en-US"/>
        </w:rPr>
        <w:t>(s)</w:t>
      </w:r>
      <w:r w:rsidRPr="00DF57F4">
        <w:rPr>
          <w:lang w:val="en-US"/>
        </w:rPr>
        <w:t xml:space="preserve"> of proponent</w:t>
      </w:r>
      <w:r>
        <w:rPr>
          <w:lang w:val="en-US"/>
        </w:rPr>
        <w:t>(</w:t>
      </w:r>
      <w:r w:rsidRPr="00DF57F4">
        <w:rPr>
          <w:lang w:val="en-US"/>
        </w:rPr>
        <w:t>s</w:t>
      </w:r>
      <w:r>
        <w:rPr>
          <w:lang w:val="en-US"/>
        </w:rPr>
        <w:t>)</w:t>
      </w:r>
      <w:r w:rsidRPr="00DF57F4">
        <w:rPr>
          <w:lang w:val="en-US"/>
        </w:rPr>
        <w:t xml:space="preserve"> attending the m</w:t>
      </w:r>
      <w:r>
        <w:rPr>
          <w:lang w:val="en-US"/>
        </w:rPr>
        <w:t>eeting</w:t>
      </w:r>
      <w:r w:rsidR="0074562C" w:rsidRPr="00DF57F4">
        <w:rPr>
          <w:lang w:val="en-US"/>
        </w:rPr>
        <w:t xml:space="preserve">: </w:t>
      </w:r>
      <w:r w:rsidR="00DF3B63" w:rsidRPr="00DF57F4">
        <w:rPr>
          <w:lang w:val="en-US"/>
        </w:rPr>
        <w:t xml:space="preserve"> </w:t>
      </w:r>
    </w:p>
    <w:p w14:paraId="56E7C817" w14:textId="77777777" w:rsidR="00E67B13" w:rsidRPr="00DF57F4" w:rsidRDefault="00E67B13" w:rsidP="005F0F58">
      <w:pPr>
        <w:rPr>
          <w:lang w:val="en-US"/>
        </w:rPr>
      </w:pPr>
    </w:p>
    <w:p w14:paraId="206F1B83" w14:textId="0D0CF822" w:rsidR="00C65802" w:rsidRPr="00DF57F4" w:rsidRDefault="00E67B13" w:rsidP="005F0F58">
      <w:pPr>
        <w:rPr>
          <w:b/>
          <w:sz w:val="24"/>
          <w:szCs w:val="24"/>
          <w:lang w:val="en-US"/>
        </w:rPr>
      </w:pPr>
      <w:proofErr w:type="gramStart"/>
      <w:r w:rsidRPr="00DF57F4">
        <w:rPr>
          <w:b/>
          <w:sz w:val="24"/>
          <w:szCs w:val="24"/>
          <w:lang w:val="en-US"/>
        </w:rPr>
        <w:t>(  )</w:t>
      </w:r>
      <w:proofErr w:type="gramEnd"/>
      <w:r w:rsidRPr="00DF57F4">
        <w:rPr>
          <w:b/>
          <w:sz w:val="24"/>
          <w:szCs w:val="24"/>
          <w:lang w:val="en-US"/>
        </w:rPr>
        <w:t xml:space="preserve"> </w:t>
      </w:r>
      <w:r w:rsidR="00DF57F4" w:rsidRPr="00DF57F4">
        <w:rPr>
          <w:b/>
          <w:sz w:val="24"/>
          <w:szCs w:val="24"/>
          <w:lang w:val="en-US"/>
        </w:rPr>
        <w:t>I confirm I attached the completed</w:t>
      </w:r>
      <w:r w:rsidRPr="00DF57F4">
        <w:rPr>
          <w:b/>
          <w:sz w:val="24"/>
          <w:szCs w:val="24"/>
          <w:lang w:val="en-US"/>
        </w:rPr>
        <w:t xml:space="preserve"> “</w:t>
      </w:r>
      <w:proofErr w:type="spellStart"/>
      <w:r w:rsidR="00ED3314" w:rsidRPr="00DF57F4">
        <w:rPr>
          <w:b/>
          <w:sz w:val="24"/>
          <w:szCs w:val="24"/>
          <w:lang w:val="en-US"/>
        </w:rPr>
        <w:t>Ac</w:t>
      </w:r>
      <w:r w:rsidR="00DF57F4" w:rsidRPr="00DF57F4">
        <w:rPr>
          <w:b/>
          <w:sz w:val="24"/>
          <w:szCs w:val="24"/>
          <w:lang w:val="en-US"/>
        </w:rPr>
        <w:t>ceptance</w:t>
      </w:r>
      <w:r w:rsidR="008B2811">
        <w:rPr>
          <w:b/>
          <w:sz w:val="24"/>
          <w:szCs w:val="24"/>
          <w:lang w:val="en-US"/>
        </w:rPr>
        <w:t>_</w:t>
      </w:r>
      <w:r w:rsidR="00ED3314" w:rsidRPr="00DF57F4">
        <w:rPr>
          <w:b/>
          <w:sz w:val="24"/>
          <w:szCs w:val="24"/>
          <w:lang w:val="en-US"/>
        </w:rPr>
        <w:t>Brazil</w:t>
      </w:r>
      <w:proofErr w:type="spellEnd"/>
      <w:r w:rsidR="00ED3314" w:rsidRPr="00DF57F4">
        <w:rPr>
          <w:b/>
          <w:sz w:val="24"/>
          <w:szCs w:val="24"/>
          <w:lang w:val="en-US"/>
        </w:rPr>
        <w:t xml:space="preserve"> Workshops 2019</w:t>
      </w:r>
      <w:r w:rsidRPr="00DF57F4">
        <w:rPr>
          <w:b/>
          <w:sz w:val="24"/>
          <w:szCs w:val="24"/>
          <w:lang w:val="en-US"/>
        </w:rPr>
        <w:t xml:space="preserve">” </w:t>
      </w:r>
      <w:r w:rsidR="00DF57F4" w:rsidRPr="00DF57F4">
        <w:rPr>
          <w:b/>
          <w:sz w:val="24"/>
          <w:szCs w:val="24"/>
          <w:lang w:val="en-US"/>
        </w:rPr>
        <w:t>to allow for the tran</w:t>
      </w:r>
      <w:r w:rsidR="00DF57F4">
        <w:rPr>
          <w:b/>
          <w:sz w:val="24"/>
          <w:szCs w:val="24"/>
          <w:lang w:val="en-US"/>
        </w:rPr>
        <w:t>s</w:t>
      </w:r>
      <w:r w:rsidR="00DF57F4" w:rsidRPr="00DF57F4">
        <w:rPr>
          <w:b/>
          <w:sz w:val="24"/>
          <w:szCs w:val="24"/>
          <w:lang w:val="en-US"/>
        </w:rPr>
        <w:t xml:space="preserve">ferring of </w:t>
      </w:r>
      <w:r w:rsidR="00DF57F4">
        <w:rPr>
          <w:b/>
          <w:sz w:val="24"/>
          <w:szCs w:val="24"/>
          <w:lang w:val="en-US"/>
        </w:rPr>
        <w:t>the money prize</w:t>
      </w:r>
      <w:r w:rsidRPr="00DF57F4">
        <w:rPr>
          <w:b/>
          <w:sz w:val="24"/>
          <w:szCs w:val="24"/>
          <w:lang w:val="en-US"/>
        </w:rPr>
        <w:t>.</w:t>
      </w:r>
      <w:r w:rsidR="007A6859" w:rsidRPr="00DF57F4">
        <w:rPr>
          <w:lang w:val="en-US"/>
        </w:rPr>
        <w:tab/>
      </w:r>
    </w:p>
    <w:p w14:paraId="64CE9E26" w14:textId="70FC04BF" w:rsidR="003B338D" w:rsidRPr="004656AC" w:rsidRDefault="003B338D" w:rsidP="00E67B13">
      <w:pPr>
        <w:rPr>
          <w:b/>
          <w:sz w:val="24"/>
          <w:szCs w:val="24"/>
          <w:lang w:val="en-US"/>
        </w:rPr>
      </w:pPr>
    </w:p>
    <w:p w14:paraId="410F308A" w14:textId="77777777" w:rsidR="005F0F58" w:rsidRPr="004656AC" w:rsidRDefault="005F0F58" w:rsidP="00F50839">
      <w:pPr>
        <w:rPr>
          <w:b/>
          <w:lang w:val="en-US"/>
        </w:rPr>
      </w:pPr>
      <w:bookmarkStart w:id="1" w:name="_GoBack"/>
      <w:bookmarkEnd w:id="1"/>
    </w:p>
    <w:p w14:paraId="6330D348" w14:textId="6EB5F8E4" w:rsidR="00F50839" w:rsidRPr="00DF57F4" w:rsidRDefault="00DF57F4" w:rsidP="00E13AB2">
      <w:pPr>
        <w:jc w:val="center"/>
        <w:rPr>
          <w:lang w:val="en-US"/>
        </w:rPr>
      </w:pPr>
      <w:r w:rsidRPr="00DF57F4">
        <w:rPr>
          <w:b/>
          <w:lang w:val="en-US"/>
        </w:rPr>
        <w:t>We would like to thank you for participating and helping devel</w:t>
      </w:r>
      <w:r>
        <w:rPr>
          <w:b/>
          <w:lang w:val="en-US"/>
        </w:rPr>
        <w:t>op</w:t>
      </w:r>
      <w:r w:rsidRPr="00DF57F4">
        <w:rPr>
          <w:b/>
          <w:lang w:val="en-US"/>
        </w:rPr>
        <w:t xml:space="preserve"> Brazilian research</w:t>
      </w:r>
      <w:r w:rsidR="00E67B13" w:rsidRPr="00DF57F4">
        <w:rPr>
          <w:b/>
          <w:lang w:val="en-US"/>
        </w:rPr>
        <w:t>!</w:t>
      </w:r>
    </w:p>
    <w:sectPr w:rsidR="00F50839" w:rsidRPr="00DF57F4" w:rsidSect="001D49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F4CB5" w14:textId="77777777" w:rsidR="00C72855" w:rsidRDefault="00C72855" w:rsidP="00FA4A86">
      <w:pPr>
        <w:spacing w:after="0" w:line="240" w:lineRule="auto"/>
      </w:pPr>
      <w:r>
        <w:separator/>
      </w:r>
    </w:p>
  </w:endnote>
  <w:endnote w:type="continuationSeparator" w:id="0">
    <w:p w14:paraId="7BDD9EEE" w14:textId="77777777" w:rsidR="00C72855" w:rsidRDefault="00C72855" w:rsidP="00FA4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F4199" w14:textId="77777777" w:rsidR="00C72855" w:rsidRDefault="00C72855" w:rsidP="00FA4A86">
      <w:pPr>
        <w:spacing w:after="0" w:line="240" w:lineRule="auto"/>
      </w:pPr>
      <w:r>
        <w:separator/>
      </w:r>
    </w:p>
  </w:footnote>
  <w:footnote w:type="continuationSeparator" w:id="0">
    <w:p w14:paraId="1EEB2141" w14:textId="77777777" w:rsidR="00C72855" w:rsidRDefault="00C72855" w:rsidP="00FA4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07243"/>
    <w:multiLevelType w:val="hybridMultilevel"/>
    <w:tmpl w:val="6A6C2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E72A9"/>
    <w:multiLevelType w:val="hybridMultilevel"/>
    <w:tmpl w:val="236E9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10B8E"/>
    <w:multiLevelType w:val="hybridMultilevel"/>
    <w:tmpl w:val="D0C84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61C37"/>
    <w:multiLevelType w:val="hybridMultilevel"/>
    <w:tmpl w:val="62586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A386E"/>
    <w:multiLevelType w:val="hybridMultilevel"/>
    <w:tmpl w:val="4102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A6946"/>
    <w:multiLevelType w:val="hybridMultilevel"/>
    <w:tmpl w:val="C3645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9363AA"/>
    <w:multiLevelType w:val="hybridMultilevel"/>
    <w:tmpl w:val="7076C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3DD"/>
    <w:multiLevelType w:val="hybridMultilevel"/>
    <w:tmpl w:val="A8F44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90CA1"/>
    <w:multiLevelType w:val="hybridMultilevel"/>
    <w:tmpl w:val="5FCC6AF6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87300E"/>
    <w:multiLevelType w:val="hybridMultilevel"/>
    <w:tmpl w:val="9FF62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F50F2"/>
    <w:multiLevelType w:val="hybridMultilevel"/>
    <w:tmpl w:val="4FFC0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38B7C6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A93A10"/>
    <w:multiLevelType w:val="hybridMultilevel"/>
    <w:tmpl w:val="738E91EE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C03790"/>
    <w:multiLevelType w:val="hybridMultilevel"/>
    <w:tmpl w:val="BA96A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44DCC"/>
    <w:multiLevelType w:val="hybridMultilevel"/>
    <w:tmpl w:val="AAB67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35826"/>
    <w:multiLevelType w:val="hybridMultilevel"/>
    <w:tmpl w:val="DE982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D05CC"/>
    <w:multiLevelType w:val="hybridMultilevel"/>
    <w:tmpl w:val="0AFCA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B2E91"/>
    <w:multiLevelType w:val="hybridMultilevel"/>
    <w:tmpl w:val="6A104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D4E20"/>
    <w:multiLevelType w:val="hybridMultilevel"/>
    <w:tmpl w:val="E38AA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76309"/>
    <w:multiLevelType w:val="hybridMultilevel"/>
    <w:tmpl w:val="53404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DC0C00"/>
    <w:multiLevelType w:val="hybridMultilevel"/>
    <w:tmpl w:val="95D81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0"/>
  </w:num>
  <w:num w:numId="5">
    <w:abstractNumId w:val="9"/>
  </w:num>
  <w:num w:numId="6">
    <w:abstractNumId w:val="18"/>
  </w:num>
  <w:num w:numId="7">
    <w:abstractNumId w:val="16"/>
  </w:num>
  <w:num w:numId="8">
    <w:abstractNumId w:val="6"/>
  </w:num>
  <w:num w:numId="9">
    <w:abstractNumId w:val="19"/>
  </w:num>
  <w:num w:numId="10">
    <w:abstractNumId w:val="17"/>
  </w:num>
  <w:num w:numId="11">
    <w:abstractNumId w:val="0"/>
  </w:num>
  <w:num w:numId="12">
    <w:abstractNumId w:val="5"/>
  </w:num>
  <w:num w:numId="13">
    <w:abstractNumId w:val="7"/>
  </w:num>
  <w:num w:numId="14">
    <w:abstractNumId w:val="15"/>
  </w:num>
  <w:num w:numId="15">
    <w:abstractNumId w:val="1"/>
  </w:num>
  <w:num w:numId="16">
    <w:abstractNumId w:val="8"/>
  </w:num>
  <w:num w:numId="17">
    <w:abstractNumId w:val="11"/>
  </w:num>
  <w:num w:numId="18">
    <w:abstractNumId w:val="13"/>
  </w:num>
  <w:num w:numId="19">
    <w:abstractNumId w:val="1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zIzMzY2MDUzMTNV0lEKTi0uzszPAykwrgUAKz0CwywAAAA="/>
  </w:docVars>
  <w:rsids>
    <w:rsidRoot w:val="007D38B5"/>
    <w:rsid w:val="0002417A"/>
    <w:rsid w:val="000273C5"/>
    <w:rsid w:val="00061FFC"/>
    <w:rsid w:val="00073730"/>
    <w:rsid w:val="00082637"/>
    <w:rsid w:val="000840E8"/>
    <w:rsid w:val="0009752F"/>
    <w:rsid w:val="000A66CF"/>
    <w:rsid w:val="000C24DC"/>
    <w:rsid w:val="000D5E49"/>
    <w:rsid w:val="000F511C"/>
    <w:rsid w:val="001035F8"/>
    <w:rsid w:val="00121F26"/>
    <w:rsid w:val="00146731"/>
    <w:rsid w:val="001514E1"/>
    <w:rsid w:val="00161F89"/>
    <w:rsid w:val="001D4506"/>
    <w:rsid w:val="001D49E1"/>
    <w:rsid w:val="001E68F6"/>
    <w:rsid w:val="0020463D"/>
    <w:rsid w:val="00246BB2"/>
    <w:rsid w:val="0025118C"/>
    <w:rsid w:val="002546D4"/>
    <w:rsid w:val="002A373B"/>
    <w:rsid w:val="002E68DC"/>
    <w:rsid w:val="002F0E19"/>
    <w:rsid w:val="00321D13"/>
    <w:rsid w:val="00333E8C"/>
    <w:rsid w:val="00354F06"/>
    <w:rsid w:val="00356512"/>
    <w:rsid w:val="00366A2B"/>
    <w:rsid w:val="00372C12"/>
    <w:rsid w:val="003A1841"/>
    <w:rsid w:val="003B338D"/>
    <w:rsid w:val="003C0C34"/>
    <w:rsid w:val="003E7BF4"/>
    <w:rsid w:val="003F4C33"/>
    <w:rsid w:val="003F5AC1"/>
    <w:rsid w:val="00413C66"/>
    <w:rsid w:val="00431E2B"/>
    <w:rsid w:val="00443DA3"/>
    <w:rsid w:val="004656AC"/>
    <w:rsid w:val="0046766C"/>
    <w:rsid w:val="004961C0"/>
    <w:rsid w:val="004A21C3"/>
    <w:rsid w:val="004B64B3"/>
    <w:rsid w:val="004F56F4"/>
    <w:rsid w:val="00503876"/>
    <w:rsid w:val="00511C06"/>
    <w:rsid w:val="005243C0"/>
    <w:rsid w:val="00536273"/>
    <w:rsid w:val="0053783E"/>
    <w:rsid w:val="005710BC"/>
    <w:rsid w:val="0058528B"/>
    <w:rsid w:val="005932DF"/>
    <w:rsid w:val="005B2742"/>
    <w:rsid w:val="005B3F8B"/>
    <w:rsid w:val="005D5F60"/>
    <w:rsid w:val="005D606C"/>
    <w:rsid w:val="005E1D2F"/>
    <w:rsid w:val="005E3076"/>
    <w:rsid w:val="005F0F58"/>
    <w:rsid w:val="00627532"/>
    <w:rsid w:val="006355B1"/>
    <w:rsid w:val="006612C8"/>
    <w:rsid w:val="006754CC"/>
    <w:rsid w:val="00677F2D"/>
    <w:rsid w:val="00682F10"/>
    <w:rsid w:val="00694B01"/>
    <w:rsid w:val="006B281C"/>
    <w:rsid w:val="006C39DF"/>
    <w:rsid w:val="006C4B1B"/>
    <w:rsid w:val="006C70DA"/>
    <w:rsid w:val="006F0559"/>
    <w:rsid w:val="006F3E8D"/>
    <w:rsid w:val="0074562C"/>
    <w:rsid w:val="007502D9"/>
    <w:rsid w:val="00761B26"/>
    <w:rsid w:val="0077366F"/>
    <w:rsid w:val="0077559F"/>
    <w:rsid w:val="007805D1"/>
    <w:rsid w:val="00785BF4"/>
    <w:rsid w:val="007A41DC"/>
    <w:rsid w:val="007A6859"/>
    <w:rsid w:val="007B3762"/>
    <w:rsid w:val="007C3970"/>
    <w:rsid w:val="007C67A1"/>
    <w:rsid w:val="007D38B5"/>
    <w:rsid w:val="007F40C8"/>
    <w:rsid w:val="00800FCA"/>
    <w:rsid w:val="00810156"/>
    <w:rsid w:val="00810524"/>
    <w:rsid w:val="008147AA"/>
    <w:rsid w:val="00826C6E"/>
    <w:rsid w:val="008520DD"/>
    <w:rsid w:val="00864FFD"/>
    <w:rsid w:val="00870EF4"/>
    <w:rsid w:val="008819D2"/>
    <w:rsid w:val="00893327"/>
    <w:rsid w:val="008A4C8C"/>
    <w:rsid w:val="008A5A1D"/>
    <w:rsid w:val="008B2811"/>
    <w:rsid w:val="008B2A9D"/>
    <w:rsid w:val="008C456C"/>
    <w:rsid w:val="008D725B"/>
    <w:rsid w:val="008F67AC"/>
    <w:rsid w:val="00916286"/>
    <w:rsid w:val="00923E84"/>
    <w:rsid w:val="0093137C"/>
    <w:rsid w:val="009340CE"/>
    <w:rsid w:val="00934D74"/>
    <w:rsid w:val="009476D1"/>
    <w:rsid w:val="00996030"/>
    <w:rsid w:val="009A58E3"/>
    <w:rsid w:val="009B594B"/>
    <w:rsid w:val="009D1CC6"/>
    <w:rsid w:val="009D7E8C"/>
    <w:rsid w:val="00A00D87"/>
    <w:rsid w:val="00A01DF7"/>
    <w:rsid w:val="00A1133F"/>
    <w:rsid w:val="00A51623"/>
    <w:rsid w:val="00A521E8"/>
    <w:rsid w:val="00A6012B"/>
    <w:rsid w:val="00A87F2B"/>
    <w:rsid w:val="00AB5AAE"/>
    <w:rsid w:val="00AC2215"/>
    <w:rsid w:val="00AC63C3"/>
    <w:rsid w:val="00AE4A19"/>
    <w:rsid w:val="00AF648F"/>
    <w:rsid w:val="00B0298E"/>
    <w:rsid w:val="00B15114"/>
    <w:rsid w:val="00B208E9"/>
    <w:rsid w:val="00B24402"/>
    <w:rsid w:val="00B84451"/>
    <w:rsid w:val="00B85B69"/>
    <w:rsid w:val="00B85D6D"/>
    <w:rsid w:val="00BA785C"/>
    <w:rsid w:val="00BB2CC6"/>
    <w:rsid w:val="00BB63B0"/>
    <w:rsid w:val="00BC47F2"/>
    <w:rsid w:val="00BD51DC"/>
    <w:rsid w:val="00BE441F"/>
    <w:rsid w:val="00C04B05"/>
    <w:rsid w:val="00C22215"/>
    <w:rsid w:val="00C230D7"/>
    <w:rsid w:val="00C24BA8"/>
    <w:rsid w:val="00C272FA"/>
    <w:rsid w:val="00C27C41"/>
    <w:rsid w:val="00C45F91"/>
    <w:rsid w:val="00C523FF"/>
    <w:rsid w:val="00C65802"/>
    <w:rsid w:val="00C71169"/>
    <w:rsid w:val="00C72855"/>
    <w:rsid w:val="00C732CC"/>
    <w:rsid w:val="00C742A0"/>
    <w:rsid w:val="00C80301"/>
    <w:rsid w:val="00C83664"/>
    <w:rsid w:val="00CC1248"/>
    <w:rsid w:val="00CC6FE7"/>
    <w:rsid w:val="00CE34F1"/>
    <w:rsid w:val="00CE3A1B"/>
    <w:rsid w:val="00CE4937"/>
    <w:rsid w:val="00CF047B"/>
    <w:rsid w:val="00CF160B"/>
    <w:rsid w:val="00CF39F0"/>
    <w:rsid w:val="00D01791"/>
    <w:rsid w:val="00D24278"/>
    <w:rsid w:val="00D42A0B"/>
    <w:rsid w:val="00D55AF2"/>
    <w:rsid w:val="00D6128A"/>
    <w:rsid w:val="00D61C82"/>
    <w:rsid w:val="00D74EE6"/>
    <w:rsid w:val="00DB038D"/>
    <w:rsid w:val="00DD2FFD"/>
    <w:rsid w:val="00DD42F5"/>
    <w:rsid w:val="00DF20DA"/>
    <w:rsid w:val="00DF3B63"/>
    <w:rsid w:val="00DF57F4"/>
    <w:rsid w:val="00E04396"/>
    <w:rsid w:val="00E06DC0"/>
    <w:rsid w:val="00E10306"/>
    <w:rsid w:val="00E12C72"/>
    <w:rsid w:val="00E13AB2"/>
    <w:rsid w:val="00E24083"/>
    <w:rsid w:val="00E4572F"/>
    <w:rsid w:val="00E55084"/>
    <w:rsid w:val="00E5619F"/>
    <w:rsid w:val="00E67B13"/>
    <w:rsid w:val="00E833A4"/>
    <w:rsid w:val="00EA7DCA"/>
    <w:rsid w:val="00EB0286"/>
    <w:rsid w:val="00ED3314"/>
    <w:rsid w:val="00EE3594"/>
    <w:rsid w:val="00EE51F3"/>
    <w:rsid w:val="00F02A67"/>
    <w:rsid w:val="00F05597"/>
    <w:rsid w:val="00F13DC2"/>
    <w:rsid w:val="00F34A0C"/>
    <w:rsid w:val="00F50839"/>
    <w:rsid w:val="00F53AC8"/>
    <w:rsid w:val="00F765B9"/>
    <w:rsid w:val="00F86046"/>
    <w:rsid w:val="00F94434"/>
    <w:rsid w:val="00F96728"/>
    <w:rsid w:val="00FA4A86"/>
    <w:rsid w:val="00FA759F"/>
    <w:rsid w:val="00FB6DEC"/>
    <w:rsid w:val="00FC5A2F"/>
    <w:rsid w:val="00FD1484"/>
    <w:rsid w:val="00FD285D"/>
    <w:rsid w:val="00FD6F9A"/>
    <w:rsid w:val="00FF1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5701C"/>
  <w15:docId w15:val="{DA36ADD0-FF8B-4C45-BDFD-295E240C2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B6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D38B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7D38B5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81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19D2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F50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DD42F5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D42F5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D42F5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D42F5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D42F5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D42F5"/>
    <w:pPr>
      <w:spacing w:after="0" w:line="240" w:lineRule="auto"/>
    </w:pPr>
  </w:style>
  <w:style w:type="paragraph" w:styleId="Cabealho">
    <w:name w:val="header"/>
    <w:basedOn w:val="Normal"/>
    <w:link w:val="Cabealho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A4A86"/>
  </w:style>
  <w:style w:type="paragraph" w:styleId="Rodap">
    <w:name w:val="footer"/>
    <w:basedOn w:val="Normal"/>
    <w:link w:val="Rodap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A4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7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7F8C0-BCC2-406D-A76C-C2A58F7BB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Oxford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Luiza Madia Lourenco</cp:lastModifiedBy>
  <cp:revision>3</cp:revision>
  <cp:lastPrinted>2018-07-12T14:40:00Z</cp:lastPrinted>
  <dcterms:created xsi:type="dcterms:W3CDTF">2019-06-16T22:54:00Z</dcterms:created>
  <dcterms:modified xsi:type="dcterms:W3CDTF">2019-06-18T20:30:00Z</dcterms:modified>
</cp:coreProperties>
</file>